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1B3D7" w14:textId="77777777" w:rsidR="00DB63AD" w:rsidRPr="00D25EDF" w:rsidRDefault="0095002F" w:rsidP="009A3A14">
      <w:pPr>
        <w:rPr>
          <w:rFonts w:ascii="Times New Roman" w:hAnsi="Times New Roman" w:cs="Times New Roman"/>
        </w:rPr>
      </w:pPr>
      <w:bookmarkStart w:id="0" w:name="_Toc453738395"/>
      <w:bookmarkStart w:id="1" w:name="_GoBack"/>
      <w:bookmarkEnd w:id="1"/>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940CD9">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940CD9">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940CD9">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940CD9">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940CD9">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940CD9">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940CD9">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940CD9">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940CD9">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940CD9">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940CD9">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940CD9">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940CD9">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940CD9">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940CD9">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940CD9">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940CD9">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940CD9">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940CD9">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17874804" w:rsidR="00E163EF" w:rsidRDefault="00940CD9">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 xml:space="preserve">11. </w:t>
        </w:r>
        <w:r w:rsidR="00A61164">
          <w:rPr>
            <w:rStyle w:val="af7"/>
            <w:rFonts w:ascii="Times New Roman" w:hAnsi="Times New Roman" w:cs="Times New Roman"/>
            <w:noProof/>
          </w:rPr>
          <w:t>Denormalizatio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940CD9">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940CD9">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940CD9">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2" w:name="_Ref312695202"/>
    </w:p>
    <w:bookmarkEnd w:id="2"/>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3" w:name="_Toc42859247"/>
      <w:r w:rsidRPr="00D25EDF">
        <w:rPr>
          <w:rFonts w:ascii="Times New Roman" w:hAnsi="Times New Roman" w:cs="Times New Roman"/>
        </w:rPr>
        <w:t>Information on this document</w:t>
      </w:r>
      <w:bookmarkEnd w:id="3"/>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8"/>
      <w:r w:rsidRPr="00D25EDF">
        <w:rPr>
          <w:rFonts w:ascii="Times New Roman" w:hAnsi="Times New Roman" w:cs="Times New Roman"/>
        </w:rPr>
        <w:t>The purpose of this document</w:t>
      </w:r>
      <w:bookmarkEnd w:id="4"/>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5" w:name="_Toc42859249"/>
      <w:r w:rsidRPr="00D25EDF">
        <w:rPr>
          <w:rFonts w:ascii="Times New Roman" w:hAnsi="Times New Roman" w:cs="Times New Roman"/>
        </w:rPr>
        <w:t>Expected readers</w:t>
      </w:r>
      <w:bookmarkEnd w:id="5"/>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6" w:name="_Toc42859250"/>
      <w:r w:rsidRPr="00D25EDF">
        <w:rPr>
          <w:rFonts w:ascii="Times New Roman" w:hAnsi="Times New Roman" w:cs="Times New Roman"/>
        </w:rPr>
        <w:t>Scope of this document</w:t>
      </w:r>
      <w:bookmarkEnd w:id="6"/>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Sequence list</w:t>
      </w:r>
    </w:p>
    <w:p w14:paraId="0AE44E05"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Code lis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t xml:space="preserve"> </w:t>
      </w:r>
      <w:bookmarkStart w:id="7" w:name="_Toc42859251"/>
      <w:r w:rsidRPr="00D25EDF">
        <w:rPr>
          <w:rFonts w:ascii="Times New Roman" w:hAnsi="Times New Roman" w:cs="Times New Roman"/>
        </w:rPr>
        <w:t>Assumptions and restrictions</w:t>
      </w:r>
      <w:bookmarkEnd w:id="7"/>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8"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8"/>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9"/>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4"/>
      <w:r w:rsidRPr="00D25EDF">
        <w:rPr>
          <w:rFonts w:ascii="Times New Roman" w:hAnsi="Times New Roman" w:cs="Times New Roman"/>
        </w:rPr>
        <w:t>DBMS product</w:t>
      </w:r>
      <w:bookmarkEnd w:id="10"/>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1" w:name="_Toc42859255"/>
      <w:r w:rsidRPr="00D25EDF">
        <w:rPr>
          <w:rFonts w:ascii="Times New Roman" w:hAnsi="Times New Roman" w:cs="Times New Roman"/>
        </w:rPr>
        <w:t>General knowledge of database design</w:t>
      </w:r>
      <w:bookmarkEnd w:id="11"/>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t xml:space="preserve"> </w:t>
      </w:r>
      <w:bookmarkStart w:id="12" w:name="_Toc42859256"/>
      <w:r w:rsidRPr="00D25EDF">
        <w:rPr>
          <w:rFonts w:ascii="Times New Roman" w:hAnsi="Times New Roman" w:cs="Times New Roman"/>
        </w:rPr>
        <w:t>Naming conventions</w:t>
      </w:r>
      <w:bookmarkEnd w:id="12"/>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3" w:name="_Toc42859257"/>
      <w:r w:rsidRPr="00D25EDF">
        <w:rPr>
          <w:rFonts w:ascii="Times New Roman" w:hAnsi="Times New Roman" w:cs="Times New Roman"/>
        </w:rPr>
        <w:t>Basic policy and common rules</w:t>
      </w:r>
      <w:bookmarkEnd w:id="13"/>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4" w:name="_Toc42859258"/>
      <w:r w:rsidRPr="00D25EDF">
        <w:rPr>
          <w:rFonts w:ascii="Times New Roman" w:hAnsi="Times New Roman"/>
        </w:rPr>
        <w:t>Naming procedure</w:t>
      </w:r>
      <w:bookmarkEnd w:id="14"/>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5" w:name="_Ref366141270"/>
      <w:bookmarkStart w:id="16" w:name="_Ref366141283"/>
      <w:bookmarkStart w:id="17" w:name="_Ref366141294"/>
      <w:bookmarkStart w:id="18" w:name="_Ref366141304"/>
      <w:bookmarkStart w:id="19" w:name="_Ref366141325"/>
      <w:bookmarkStart w:id="20" w:name="_Ref366141366"/>
      <w:bookmarkStart w:id="21" w:name="_Ref366141384"/>
      <w:bookmarkStart w:id="22" w:name="_Ref366142039"/>
      <w:bookmarkStart w:id="23" w:name="_Ref366142085"/>
      <w:bookmarkStart w:id="24" w:name="_Ref366142095"/>
      <w:bookmarkStart w:id="25" w:name="_Ref366142104"/>
      <w:bookmarkStart w:id="26" w:name="_Ref366142123"/>
      <w:bookmarkStart w:id="27" w:name="_Ref366142127"/>
      <w:bookmarkStart w:id="28" w:name="_Ref366142141"/>
      <w:bookmarkStart w:id="29" w:name="_Ref366142195"/>
      <w:bookmarkStart w:id="30" w:name="_Ref366142212"/>
      <w:bookmarkStart w:id="31" w:name="_Ref366142251"/>
      <w:bookmarkStart w:id="32" w:name="_Ref366142261"/>
      <w:bookmarkStart w:id="33" w:name="_Ref366142268"/>
      <w:r w:rsidRPr="00D25EDF">
        <w:rPr>
          <w:rFonts w:ascii="Times New Roman" w:hAnsi="Times New Roman"/>
        </w:rPr>
        <w:t xml:space="preserve"> </w:t>
      </w:r>
      <w:bookmarkStart w:id="34" w:name="_Toc42859259"/>
      <w:r w:rsidRPr="00D25EDF">
        <w:rPr>
          <w:rFonts w:ascii="Times New Roman" w:hAnsi="Times New Roman"/>
        </w:rPr>
        <w:t>Common rules for logical names</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5" w:name="_Ref366147697"/>
      <w:bookmarkStart w:id="36" w:name="_Ref366147709"/>
      <w:r w:rsidRPr="00D25EDF">
        <w:rPr>
          <w:rFonts w:ascii="Times New Roman" w:hAnsi="Times New Roman"/>
        </w:rPr>
        <w:t xml:space="preserve"> </w:t>
      </w:r>
      <w:bookmarkStart w:id="37" w:name="_Toc42859260"/>
      <w:r w:rsidRPr="00D25EDF">
        <w:rPr>
          <w:rFonts w:ascii="Times New Roman" w:hAnsi="Times New Roman"/>
        </w:rPr>
        <w:t>Common rules for physical names</w:t>
      </w:r>
      <w:bookmarkEnd w:id="35"/>
      <w:bookmarkEnd w:id="36"/>
      <w:bookmarkEnd w:id="37"/>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t xml:space="preserve"> </w:t>
      </w:r>
      <w:bookmarkStart w:id="38" w:name="_Toc42859261"/>
      <w:r w:rsidRPr="00D25EDF">
        <w:rPr>
          <w:rFonts w:ascii="Times New Roman" w:hAnsi="Times New Roman" w:cs="Times New Roman"/>
        </w:rPr>
        <w:t>Naming convention for each DB object</w:t>
      </w:r>
      <w:bookmarkEnd w:id="38"/>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9" w:name="_Toc42859262"/>
      <w:r w:rsidRPr="00D25EDF">
        <w:rPr>
          <w:rFonts w:ascii="Times New Roman" w:hAnsi="Times New Roman"/>
        </w:rPr>
        <w:t>Table</w:t>
      </w:r>
      <w:bookmarkEnd w:id="39"/>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0" w:name="_Toc42859263"/>
      <w:r w:rsidRPr="00D25EDF">
        <w:rPr>
          <w:rFonts w:ascii="Times New Roman" w:hAnsi="Times New Roman"/>
        </w:rPr>
        <w:t>Column (table field)</w:t>
      </w:r>
      <w:bookmarkEnd w:id="40"/>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1" w:name="_Toc42859264"/>
      <w:r w:rsidRPr="00D25EDF">
        <w:rPr>
          <w:rFonts w:ascii="Times New Roman" w:hAnsi="Times New Roman"/>
        </w:rPr>
        <w:t>Sequence</w:t>
      </w:r>
      <w:bookmarkEnd w:id="41"/>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2" w:name="_Toc42859265"/>
      <w:r w:rsidRPr="00D25EDF">
        <w:rPr>
          <w:rFonts w:ascii="Times New Roman" w:hAnsi="Times New Roman"/>
        </w:rPr>
        <w:t>View</w:t>
      </w:r>
      <w:bookmarkEnd w:id="42"/>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6"/>
      <w:r w:rsidRPr="00D25EDF">
        <w:rPr>
          <w:rFonts w:ascii="Times New Roman" w:hAnsi="Times New Roman"/>
        </w:rPr>
        <w:t>Materialized views</w:t>
      </w:r>
      <w:bookmarkEnd w:id="43"/>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4" w:name="_Toc42859267"/>
      <w:r w:rsidRPr="00D25EDF">
        <w:rPr>
          <w:rFonts w:ascii="Times New Roman" w:hAnsi="Times New Roman"/>
        </w:rPr>
        <w:t>Index</w:t>
      </w:r>
      <w:bookmarkEnd w:id="44"/>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t xml:space="preserve"> </w:t>
      </w:r>
      <w:bookmarkStart w:id="45" w:name="_Toc42859268"/>
      <w:r w:rsidRPr="00D25EDF">
        <w:rPr>
          <w:rFonts w:ascii="Times New Roman" w:hAnsi="Times New Roman" w:cs="Times New Roman"/>
        </w:rPr>
        <w:t>Domain definition</w:t>
      </w:r>
      <w:bookmarkEnd w:id="45"/>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69"/>
      <w:r w:rsidRPr="00D25EDF">
        <w:rPr>
          <w:rFonts w:ascii="Times New Roman" w:hAnsi="Times New Roman" w:cs="Times New Roman"/>
        </w:rPr>
        <w:t>Compliance with domain definitions</w:t>
      </w:r>
      <w:bookmarkEnd w:id="46"/>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7" w:name="_Toc42859270"/>
      <w:r w:rsidRPr="00D25EDF">
        <w:rPr>
          <w:rFonts w:ascii="Times New Roman" w:hAnsi="Times New Roman" w:cs="Times New Roman"/>
        </w:rPr>
        <w:t>Domain data type and DB data type</w:t>
      </w:r>
      <w:bookmarkEnd w:id="47"/>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 (fixed length)</w:t>
            </w:r>
          </w:p>
        </w:tc>
        <w:tc>
          <w:tcPr>
            <w:tcW w:w="2268" w:type="dxa"/>
          </w:tcPr>
          <w:p w14:paraId="78A521C2"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HAR</w:t>
            </w:r>
          </w:p>
        </w:tc>
        <w:tc>
          <w:tcPr>
            <w:tcW w:w="3969" w:type="dxa"/>
          </w:tcPr>
          <w:p w14:paraId="720D081C"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Financial institution code, date (</w:t>
            </w:r>
            <w:proofErr w:type="spellStart"/>
            <w:r w:rsidRPr="00D25EDF">
              <w:rPr>
                <w:rFonts w:ascii="Times New Roman" w:hAnsi="Times New Roman" w:cs="Times New Roman"/>
              </w:rPr>
              <w:t>yyyyMMdd</w:t>
            </w:r>
            <w:proofErr w:type="spellEnd"/>
            <w:r w:rsidRPr="00D25EDF">
              <w:rPr>
                <w:rFonts w:ascii="Times New Roman" w:hAnsi="Times New Roman" w:cs="Times New Roman"/>
              </w:rPr>
              <w:t>)</w:t>
            </w:r>
          </w:p>
        </w:tc>
      </w:tr>
      <w:tr w:rsidR="00DB63AD" w:rsidRPr="00D25EDF" w14:paraId="4FB7445F" w14:textId="77777777" w:rsidTr="00A6657E">
        <w:trPr>
          <w:cantSplit/>
          <w:tblHeader/>
        </w:trPr>
        <w:tc>
          <w:tcPr>
            <w:tcW w:w="2977" w:type="dxa"/>
          </w:tcPr>
          <w:p w14:paraId="1DB94B5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earch string (variable length)</w:t>
            </w:r>
          </w:p>
        </w:tc>
        <w:tc>
          <w:tcPr>
            <w:tcW w:w="2268" w:type="dxa"/>
          </w:tcPr>
          <w:p w14:paraId="688C893E"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ARCHAR</w:t>
            </w:r>
          </w:p>
        </w:tc>
        <w:tc>
          <w:tcPr>
            <w:tcW w:w="3969" w:type="dxa"/>
          </w:tcPr>
          <w:p w14:paraId="727A0FA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ddress (Kanji), Email address</w:t>
            </w:r>
          </w:p>
        </w:tc>
      </w:tr>
      <w:tr w:rsidR="00DB63AD" w:rsidRPr="00D25EDF" w14:paraId="213B2980" w14:textId="77777777" w:rsidTr="00A6657E">
        <w:trPr>
          <w:cantSplit/>
          <w:tblHeader/>
        </w:trPr>
        <w:tc>
          <w:tcPr>
            <w:tcW w:w="2977" w:type="dxa"/>
          </w:tcPr>
          <w:p w14:paraId="44C6CE1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for calculation)</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mount, number, pages</w:t>
            </w:r>
          </w:p>
        </w:tc>
      </w:tr>
      <w:tr w:rsidR="00DB63AD" w:rsidRPr="00D25EDF" w14:paraId="16C052F2" w14:textId="77777777" w:rsidTr="00A6657E">
        <w:trPr>
          <w:cantSplit/>
          <w:tblHeader/>
        </w:trPr>
        <w:tc>
          <w:tcPr>
            <w:tcW w:w="2977" w:type="dxa"/>
          </w:tcPr>
          <w:p w14:paraId="75B3C89F"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0D2473A7"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4A7572C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bl>
    <w:p w14:paraId="6B3AD8EA" w14:textId="77777777" w:rsidR="00DB63AD" w:rsidRPr="00D25EDF" w:rsidRDefault="00DB63AD" w:rsidP="00023BF0">
      <w:pPr>
        <w:pStyle w:val="20"/>
        <w:ind w:firstLine="160"/>
        <w:rPr>
          <w:rFonts w:ascii="Times New Roman" w:hAnsi="Times New Roman" w:cs="Times New Roman"/>
        </w:rPr>
      </w:pPr>
    </w:p>
    <w:p w14:paraId="4BA08264"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8" w:name="_Toc42859271"/>
      <w:r w:rsidRPr="00D25EDF">
        <w:rPr>
          <w:rFonts w:ascii="Times New Roman" w:hAnsi="Times New Roman" w:cs="Times New Roman"/>
        </w:rPr>
        <w:t>Column order</w:t>
      </w:r>
      <w:bookmarkEnd w:id="48"/>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2"/>
      <w:r w:rsidRPr="00D25EDF">
        <w:rPr>
          <w:rFonts w:ascii="Times New Roman" w:hAnsi="Times New Roman" w:cs="Times New Roman"/>
        </w:rPr>
        <w:t>Basic policy</w:t>
      </w:r>
      <w:bookmarkEnd w:id="49"/>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50" w:name="_Toc42859273"/>
      <w:r w:rsidRPr="00D25EDF">
        <w:rPr>
          <w:rFonts w:ascii="Times New Roman" w:hAnsi="Times New Roman" w:cs="Times New Roman"/>
        </w:rPr>
        <w:t>Response when adding a column</w:t>
      </w:r>
      <w:bookmarkEnd w:id="50"/>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1" w:name="_Toc42859274"/>
      <w:r w:rsidRPr="00D25EDF">
        <w:rPr>
          <w:rFonts w:ascii="Times New Roman" w:hAnsi="Times New Roman" w:cs="Times New Roman"/>
        </w:rPr>
        <w:t>Constraints</w:t>
      </w:r>
      <w:bookmarkEnd w:id="51"/>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5"/>
      <w:r w:rsidRPr="00D25EDF">
        <w:rPr>
          <w:rFonts w:ascii="Times New Roman" w:hAnsi="Times New Roman" w:cs="Times New Roman"/>
        </w:rPr>
        <w:t>Primary key constraint (PRIMARY KEY)</w:t>
      </w:r>
      <w:bookmarkEnd w:id="52"/>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3"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3"/>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7"/>
      <w:r w:rsidRPr="00D25EDF">
        <w:rPr>
          <w:rFonts w:ascii="Times New Roman" w:hAnsi="Times New Roman" w:cs="Times New Roman"/>
        </w:rPr>
        <w:t>NOT NULL constraint (NOT NULL)</w:t>
      </w:r>
      <w:bookmarkEnd w:id="54"/>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5" w:name="_Toc42859278"/>
      <w:r w:rsidRPr="00D25EDF">
        <w:rPr>
          <w:rFonts w:ascii="Times New Roman" w:hAnsi="Times New Roman" w:cs="Times New Roman"/>
        </w:rPr>
        <w:t>Unique constraint (UNIQUE)</w:t>
      </w:r>
      <w:bookmarkEnd w:id="55"/>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6" w:name="_Toc42859279"/>
      <w:r w:rsidRPr="00D25EDF">
        <w:rPr>
          <w:rFonts w:ascii="Times New Roman" w:hAnsi="Times New Roman" w:cs="Times New Roman"/>
        </w:rPr>
        <w:t>Check constraint</w:t>
      </w:r>
      <w:bookmarkEnd w:id="56"/>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7" w:name="_Toc42859280"/>
      <w:r w:rsidRPr="00D25EDF">
        <w:rPr>
          <w:rFonts w:ascii="Times New Roman" w:hAnsi="Times New Roman" w:cs="Times New Roman"/>
        </w:rPr>
        <w:t>Default</w:t>
      </w:r>
      <w:bookmarkEnd w:id="57"/>
    </w:p>
    <w:p w14:paraId="2E7AE00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t xml:space="preserve"> </w:t>
      </w:r>
      <w:bookmarkStart w:id="58" w:name="_Toc42859281"/>
      <w:r w:rsidRPr="00D25EDF">
        <w:rPr>
          <w:rFonts w:ascii="Times New Roman" w:hAnsi="Times New Roman" w:cs="Times New Roman"/>
        </w:rPr>
        <w:t>Table common fields</w:t>
      </w:r>
      <w:bookmarkEnd w:id="58"/>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2"/>
      <w:r w:rsidRPr="00D25EDF">
        <w:rPr>
          <w:rFonts w:ascii="Times New Roman" w:hAnsi="Times New Roman" w:cs="Times New Roman"/>
        </w:rPr>
        <w:t>Fields for exclusive control</w:t>
      </w:r>
      <w:bookmarkEnd w:id="59"/>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1CBAC5CD" w:rsidR="00DB63AD" w:rsidRPr="00D25EDF" w:rsidRDefault="00AF4BAC" w:rsidP="00A6657E">
            <w:pPr>
              <w:pStyle w:val="20"/>
              <w:ind w:left="0" w:firstLineChars="0" w:firstLine="0"/>
              <w:jc w:val="both"/>
              <w:rPr>
                <w:rFonts w:ascii="Times New Roman" w:hAnsi="Times New Roman" w:cs="Times New Roman"/>
              </w:rPr>
            </w:pPr>
            <w:r>
              <w:rPr>
                <w:rFonts w:ascii="Times New Roman" w:hAnsi="Times New Roman" w:cs="Times New Roman" w:hint="eastAsia"/>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0" w:name="_Toc42859283"/>
      <w:r w:rsidRPr="00D25EDF">
        <w:rPr>
          <w:rFonts w:ascii="Times New Roman" w:hAnsi="Times New Roman" w:cs="Times New Roman"/>
        </w:rPr>
        <w:t>Data deletion management fields</w:t>
      </w:r>
      <w:bookmarkEnd w:id="60"/>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706DA9B9" w14:textId="77777777" w:rsidTr="00BB45A8">
        <w:trPr>
          <w:cantSplit/>
          <w:tblHeader/>
        </w:trPr>
        <w:tc>
          <w:tcPr>
            <w:tcW w:w="1411" w:type="dxa"/>
          </w:tcPr>
          <w:p w14:paraId="248B246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 flag</w:t>
            </w:r>
          </w:p>
        </w:tc>
        <w:tc>
          <w:tcPr>
            <w:tcW w:w="1849" w:type="dxa"/>
          </w:tcPr>
          <w:p w14:paraId="0900FB5C"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flg</w:t>
            </w:r>
            <w:proofErr w:type="spellEnd"/>
          </w:p>
        </w:tc>
        <w:tc>
          <w:tcPr>
            <w:tcW w:w="1559" w:type="dxa"/>
          </w:tcPr>
          <w:p w14:paraId="05B7ADC6"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1)</w:t>
            </w:r>
          </w:p>
        </w:tc>
        <w:tc>
          <w:tcPr>
            <w:tcW w:w="1276" w:type="dxa"/>
          </w:tcPr>
          <w:p w14:paraId="729244FE" w14:textId="391483D8"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1" w:name="_Toc42859284"/>
      <w:r w:rsidRPr="00D25EDF">
        <w:rPr>
          <w:rFonts w:ascii="Times New Roman" w:hAnsi="Times New Roman" w:cs="Times New Roman"/>
        </w:rPr>
        <w:t>Data expiration date management fields</w:t>
      </w:r>
      <w:bookmarkEnd w:id="61"/>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5AF8E100" w14:textId="6531A9A7"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40E2791" w14:textId="4D74EBE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5"/>
      <w:r w:rsidRPr="00D25EDF">
        <w:rPr>
          <w:rFonts w:ascii="Times New Roman" w:hAnsi="Times New Roman" w:cs="Times New Roman"/>
        </w:rPr>
        <w:t>Processed flag</w:t>
      </w:r>
      <w:bookmarkEnd w:id="62"/>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27317C5D" w14:textId="1B6FB354"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3" w:name="_Toc42859286"/>
      <w:r w:rsidRPr="00D25EDF">
        <w:rPr>
          <w:rFonts w:ascii="Times New Roman" w:hAnsi="Times New Roman" w:cs="Times New Roman"/>
        </w:rPr>
        <w:t>Record registration/update</w:t>
      </w:r>
      <w:bookmarkEnd w:id="63"/>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42581A5A"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64A9E361"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5B217B3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3A254C3E"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7"/>
      <w:r w:rsidRPr="00D25EDF">
        <w:rPr>
          <w:rFonts w:ascii="Times New Roman" w:hAnsi="Times New Roman" w:cs="Times New Roman"/>
        </w:rPr>
        <w:t>Item encryption</w:t>
      </w:r>
      <w:bookmarkEnd w:id="64"/>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8"/>
      <w:r w:rsidRPr="00D25EDF">
        <w:rPr>
          <w:rFonts w:ascii="Times New Roman" w:hAnsi="Times New Roman" w:cs="Times New Roman"/>
        </w:rPr>
        <w:t>Index design</w:t>
      </w:r>
      <w:bookmarkEnd w:id="65"/>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6E9D988C"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r w:rsidR="00A61164">
        <w:rPr>
          <w:rFonts w:ascii="Times New Roman" w:hAnsi="Times New Roman" w:cs="Times New Roman"/>
        </w:rPr>
        <w:t>Denormalization</w:t>
      </w:r>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A7C6B" w14:textId="77777777" w:rsidR="00940CD9" w:rsidRDefault="00940CD9">
      <w:r>
        <w:separator/>
      </w:r>
    </w:p>
  </w:endnote>
  <w:endnote w:type="continuationSeparator" w:id="0">
    <w:p w14:paraId="658E69A7" w14:textId="77777777" w:rsidR="00940CD9" w:rsidRDefault="00940C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8F9CD" w14:textId="77777777" w:rsidR="00940CD9" w:rsidRDefault="00940CD9">
      <w:r>
        <w:separator/>
      </w:r>
    </w:p>
  </w:footnote>
  <w:footnote w:type="continuationSeparator" w:id="0">
    <w:p w14:paraId="25A62F26" w14:textId="77777777" w:rsidR="00940CD9" w:rsidRDefault="00940C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5DA969FB"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055B4A">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16EF2937"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055B4A" w:rsidRPr="00055B4A">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2F3"/>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257"/>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0CD9"/>
    <w:rsid w:val="0094195A"/>
    <w:rsid w:val="009420CE"/>
    <w:rsid w:val="0094312B"/>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4"/>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BAC"/>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26F5"/>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19CCD50"/>
  <w15:docId w15:val="{BD85708B-8419-43C0-BA86-C6055F360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4537</Words>
  <Characters>25864</Characters>
  <Application>Microsoft Office Word</Application>
  <DocSecurity>0</DocSecurity>
  <Lines>215</Lines>
  <Paragraphs>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TIS</cp:lastModifiedBy>
  <cp:revision>11</cp:revision>
  <dcterms:created xsi:type="dcterms:W3CDTF">2020-05-11T00:33:00Z</dcterms:created>
  <dcterms:modified xsi:type="dcterms:W3CDTF">2020-08-13T05:34:00Z</dcterms:modified>
</cp:coreProperties>
</file>